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24" w:type="dxa"/>
        <w:tblInd w:w="-1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6"/>
        <w:gridCol w:w="6398"/>
        <w:gridCol w:w="1980"/>
      </w:tblGrid>
      <w:tr w:rsidR="009B2AA7" w14:paraId="2EE60BAD" w14:textId="77777777" w:rsidTr="007E7883">
        <w:trPr>
          <w:trHeight w:val="1283"/>
        </w:trPr>
        <w:tc>
          <w:tcPr>
            <w:tcW w:w="1246" w:type="dxa"/>
            <w:vAlign w:val="center"/>
          </w:tcPr>
          <w:p w14:paraId="4BC2A0D2" w14:textId="77777777" w:rsidR="009B2AA7" w:rsidRDefault="009B2AA7" w:rsidP="007E7883">
            <w:pPr>
              <w:pStyle w:val="Cabealho"/>
              <w:ind w:right="360"/>
              <w:jc w:val="center"/>
              <w:rPr>
                <w:rFonts w:ascii="Arial Rounded MT Bold" w:hAnsi="Arial Rounded MT Bold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182DB94D" wp14:editId="2D2A7C31">
                  <wp:extent cx="561975" cy="590550"/>
                  <wp:effectExtent l="19050" t="0" r="9525" b="0"/>
                  <wp:docPr id="7" name="Imagem 1" descr="U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U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8" w:type="dxa"/>
            <w:vAlign w:val="center"/>
          </w:tcPr>
          <w:p w14:paraId="04A0701C" w14:textId="77777777" w:rsidR="009B2AA7" w:rsidRDefault="009B2AA7" w:rsidP="007E7883">
            <w:pPr>
              <w:pStyle w:val="Cabealho"/>
              <w:jc w:val="center"/>
              <w:rPr>
                <w:rFonts w:ascii="Monotype Corsiva" w:hAnsi="Monotype Corsiva" w:cs="Arial"/>
                <w:bCs/>
                <w:sz w:val="44"/>
                <w:szCs w:val="44"/>
              </w:rPr>
            </w:pPr>
            <w:r w:rsidRPr="00596906">
              <w:rPr>
                <w:rFonts w:ascii="Monotype Corsiva" w:hAnsi="Monotype Corsiva" w:cs="Arial"/>
                <w:bCs/>
                <w:sz w:val="44"/>
                <w:szCs w:val="44"/>
              </w:rPr>
              <w:t>Universidade Estadual de Maringá</w:t>
            </w:r>
          </w:p>
          <w:p w14:paraId="19F99128" w14:textId="77777777" w:rsidR="009B2AA7" w:rsidRDefault="009B2AA7" w:rsidP="007E7883">
            <w:pPr>
              <w:pStyle w:val="Cabealho"/>
              <w:jc w:val="center"/>
              <w:rPr>
                <w:rFonts w:ascii="Monotype Corsiva" w:hAnsi="Monotype Corsiva"/>
                <w:sz w:val="36"/>
              </w:rPr>
            </w:pPr>
            <w:r>
              <w:rPr>
                <w:rFonts w:ascii="Monotype Corsiva" w:hAnsi="Monotype Corsiva"/>
                <w:sz w:val="36"/>
              </w:rPr>
              <w:t>Centro de Ciências Sociais Aplicadas</w:t>
            </w:r>
          </w:p>
          <w:p w14:paraId="16425ABD" w14:textId="77777777" w:rsidR="009B2AA7" w:rsidRPr="00596906" w:rsidRDefault="009B2AA7" w:rsidP="007E7883">
            <w:pPr>
              <w:pStyle w:val="Cabealho"/>
              <w:jc w:val="center"/>
              <w:rPr>
                <w:rFonts w:ascii="Monotype Corsiva" w:hAnsi="Monotype Corsiva"/>
                <w:i/>
                <w:color w:val="000000"/>
              </w:rPr>
            </w:pPr>
            <w:r>
              <w:rPr>
                <w:rFonts w:ascii="Monotype Corsiva" w:hAnsi="Monotype Corsiva"/>
                <w:sz w:val="36"/>
              </w:rPr>
              <w:t>Programa de Pós-Graduação em Administração</w:t>
            </w:r>
          </w:p>
        </w:tc>
        <w:tc>
          <w:tcPr>
            <w:tcW w:w="1980" w:type="dxa"/>
            <w:vAlign w:val="center"/>
          </w:tcPr>
          <w:p w14:paraId="0A9FC8C6" w14:textId="77777777" w:rsidR="009B2AA7" w:rsidRDefault="009B2AA7" w:rsidP="007E7883">
            <w:pPr>
              <w:pStyle w:val="Cabealho"/>
              <w:ind w:right="214"/>
              <w:jc w:val="center"/>
              <w:rPr>
                <w:rFonts w:ascii="Tahoma" w:hAnsi="Tahoma"/>
                <w:b/>
                <w:sz w:val="28"/>
              </w:rPr>
            </w:pP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51EB26A3" wp14:editId="453615F4">
                  <wp:extent cx="561975" cy="676275"/>
                  <wp:effectExtent l="19050" t="0" r="9525" b="0"/>
                  <wp:docPr id="8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676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5ACB15" w14:textId="77777777" w:rsidR="009B2AA7" w:rsidRDefault="009B2AA7" w:rsidP="009B2AA7">
      <w:pPr>
        <w:pStyle w:val="Cabealho"/>
      </w:pP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016AF15A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 xml:space="preserve">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CEDED3" w14:textId="77777777" w:rsidR="009D3B39" w:rsidRDefault="009D3B39">
      <w:r>
        <w:separator/>
      </w:r>
    </w:p>
  </w:endnote>
  <w:endnote w:type="continuationSeparator" w:id="0">
    <w:p w14:paraId="4E5D6BFF" w14:textId="77777777" w:rsidR="009D3B39" w:rsidRDefault="009D3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7F2F1F" w14:textId="77777777" w:rsidR="009D3B39" w:rsidRDefault="009D3B39">
      <w:r>
        <w:separator/>
      </w:r>
    </w:p>
  </w:footnote>
  <w:footnote w:type="continuationSeparator" w:id="0">
    <w:p w14:paraId="38505B8F" w14:textId="77777777" w:rsidR="009D3B39" w:rsidRDefault="009D3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88087606">
    <w:abstractNumId w:val="7"/>
  </w:num>
  <w:num w:numId="2" w16cid:durableId="1000348530">
    <w:abstractNumId w:val="0"/>
  </w:num>
  <w:num w:numId="3" w16cid:durableId="812985561">
    <w:abstractNumId w:val="5"/>
  </w:num>
  <w:num w:numId="4" w16cid:durableId="250314210">
    <w:abstractNumId w:val="6"/>
  </w:num>
  <w:num w:numId="5" w16cid:durableId="1987280265">
    <w:abstractNumId w:val="3"/>
  </w:num>
  <w:num w:numId="6" w16cid:durableId="1420444605">
    <w:abstractNumId w:val="2"/>
  </w:num>
  <w:num w:numId="7" w16cid:durableId="190456710">
    <w:abstractNumId w:val="4"/>
  </w:num>
  <w:num w:numId="8" w16cid:durableId="1554534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677AE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B2AA7"/>
    <w:rsid w:val="009D107A"/>
    <w:rsid w:val="009D3B39"/>
    <w:rsid w:val="009D5CDB"/>
    <w:rsid w:val="009E046F"/>
    <w:rsid w:val="009E2581"/>
    <w:rsid w:val="009E2D50"/>
    <w:rsid w:val="009E37CD"/>
    <w:rsid w:val="009F263E"/>
    <w:rsid w:val="009F3231"/>
    <w:rsid w:val="009F7F2E"/>
    <w:rsid w:val="00A162EF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5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3</cp:revision>
  <cp:lastPrinted>2021-03-17T17:57:00Z</cp:lastPrinted>
  <dcterms:created xsi:type="dcterms:W3CDTF">2025-09-02T13:30:00Z</dcterms:created>
  <dcterms:modified xsi:type="dcterms:W3CDTF">2025-12-01T12:30:00Z</dcterms:modified>
</cp:coreProperties>
</file>